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y Greenst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enst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Clyde Street, Golf, IL, USA Golf 6002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ephgreensto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996219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